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bout-me"/>
      <w:r>
        <w:t xml:space="preserve">About me</w:t>
      </w:r>
      <w:bookmarkEnd w:id="26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Heading2"/>
      </w:pPr>
      <w:bookmarkStart w:id="27" w:name="languages"/>
      <w:r>
        <w:t xml:space="preserve">Languages</w:t>
      </w:r>
      <w:bookmarkEnd w:id="27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28" w:name="main-technical-skills-short-list"/>
      <w:r>
        <w:t xml:space="preserve">Main Technical skills (short list)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bases</w:t>
      </w:r>
      <w:r>
        <w:t xml:space="preserve">: PostgreSQL, MySQL, BerkeleyDB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TravisCI/GitHub Actions only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12:16:03Z</dcterms:created>
  <dcterms:modified xsi:type="dcterms:W3CDTF">2021-06-30T12:16:03Z</dcterms:modified>
</cp:coreProperties>
</file>